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247B1E" w14:textId="3914FA75" w:rsidR="009A646E" w:rsidRDefault="005D5C31">
      <w:r w:rsidRPr="005D5C31">
        <w:t>pyinstaller --onefile --windowed --add-data "Break_keyboard.jpeg;." --add-data "Correct.jpg;." --add-data "Incorrect.jpg;." --add-data "Instructions.jp</w:t>
      </w:r>
      <w:r w:rsidR="00E710F2">
        <w:t>e</w:t>
      </w:r>
      <w:r w:rsidRPr="005D5C31">
        <w:t xml:space="preserve">g;." --add-data "Trigger.jpg;." --add-data "Bedroom.jpg;." --add-data "Lounge.jpg;." --add-data "Kitchen.jpg;." --add-data "Bedroom Pistol L.jpg;." --add-data "Bedroom Pistol </w:t>
      </w:r>
      <w:r>
        <w:t>R</w:t>
      </w:r>
      <w:r w:rsidRPr="005D5C31">
        <w:t xml:space="preserve">.jpg;." --add-data "Bedroom Rifle L.jpg;." --add-data "Bedroom Rifle </w:t>
      </w:r>
      <w:r>
        <w:t>R</w:t>
      </w:r>
      <w:r w:rsidRPr="005D5C31">
        <w:t xml:space="preserve">.jpg;." --add-data "Lounge Pistol L.jpg;." --add-data "Lounge Pistol </w:t>
      </w:r>
      <w:r>
        <w:t>R</w:t>
      </w:r>
      <w:r w:rsidRPr="005D5C31">
        <w:t xml:space="preserve">.jpg;." --add-data "Lounge Rifle L.jpg;." --add-data "Lounge Rifle </w:t>
      </w:r>
      <w:r>
        <w:t>R</w:t>
      </w:r>
      <w:r w:rsidRPr="005D5C31">
        <w:t xml:space="preserve">.jpg;." --add-data "Kitchen Pistol L.jpg;." --add-data "Kitchen Pistol </w:t>
      </w:r>
      <w:r>
        <w:t>R</w:t>
      </w:r>
      <w:r w:rsidRPr="005D5C31">
        <w:t xml:space="preserve">.jpg;." --add-data "Kitchen Rifle L.jpg;." --add-data "Kitchen Rifle R.jpg;." --add-data "Bedroom Keys L.jpg;." --add-data "Bedroom Keys </w:t>
      </w:r>
      <w:r>
        <w:t>R</w:t>
      </w:r>
      <w:r w:rsidRPr="005D5C31">
        <w:t xml:space="preserve">.jpg;." --add-data "Bedroom Phone L.jpg;." --add-data "Bedroom Phone </w:t>
      </w:r>
      <w:r>
        <w:t>R</w:t>
      </w:r>
      <w:r w:rsidRPr="005D5C31">
        <w:t xml:space="preserve">.jpg;." --add-data "Lounge Keys L.jpg;." --add-data "Lounge Keys </w:t>
      </w:r>
      <w:r>
        <w:t>R</w:t>
      </w:r>
      <w:r w:rsidRPr="005D5C31">
        <w:t xml:space="preserve">.jpg;." --add-data "Lounge Phone L.jpg;." --add-data "Lounge Phone </w:t>
      </w:r>
      <w:r>
        <w:t>R</w:t>
      </w:r>
      <w:r w:rsidRPr="005D5C31">
        <w:t xml:space="preserve">.jpg;." --add-data "Kitchen Keys L.jpg;." --add-data "Kitchen Keys </w:t>
      </w:r>
      <w:r>
        <w:t>R</w:t>
      </w:r>
      <w:r w:rsidRPr="005D5C31">
        <w:t xml:space="preserve">.jpg;." --add-data "Kitchen Phone L.jpg;." --add-data "Kitchen Phone </w:t>
      </w:r>
      <w:r>
        <w:t>R</w:t>
      </w:r>
      <w:r w:rsidRPr="005D5C31">
        <w:t>.jpg;." ShootKeyPortable.py</w:t>
      </w:r>
    </w:p>
    <w:sectPr w:rsidR="009A6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M7QwNbe0sLQwNzVT0lEKTi0uzszPAykwrAUA0c4G0iwAAAA="/>
  </w:docVars>
  <w:rsids>
    <w:rsidRoot w:val="005D5C31"/>
    <w:rsid w:val="001B16BB"/>
    <w:rsid w:val="005D5C31"/>
    <w:rsid w:val="009A6391"/>
    <w:rsid w:val="009A646E"/>
    <w:rsid w:val="00A747EB"/>
    <w:rsid w:val="00DF15C1"/>
    <w:rsid w:val="00E710F2"/>
    <w:rsid w:val="00F3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53F5F"/>
  <w15:chartTrackingRefBased/>
  <w15:docId w15:val="{67EA6BD2-935F-4600-AF4F-64807DB46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2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66</Words>
  <Characters>950</Characters>
  <Application>Microsoft Office Word</Application>
  <DocSecurity>0</DocSecurity>
  <Lines>7</Lines>
  <Paragraphs>2</Paragraphs>
  <ScaleCrop>false</ScaleCrop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Ortega Auriol</dc:creator>
  <cp:keywords/>
  <dc:description/>
  <cp:lastModifiedBy>Pablo Ortega Auriol</cp:lastModifiedBy>
  <cp:revision>4</cp:revision>
  <dcterms:created xsi:type="dcterms:W3CDTF">2022-09-07T22:04:00Z</dcterms:created>
  <dcterms:modified xsi:type="dcterms:W3CDTF">2022-09-07T22:21:00Z</dcterms:modified>
</cp:coreProperties>
</file>